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ะทู้ถามทั่วไปกระทู้ถามแยกเฉพาะแล้วก็ติดตามรายงานของคณะกรรมาธิการที่เข้าสู่การพิจารณาของ ผู้แทนราษฎรการนะครับ เมื่อวานนี้ไปติดตามการทำหน้าที่ของสมาชิกสภาผู้แทนราษฎร การประชุมสภาผู้แทนราษฎรมีการพิจารณากฎหมายที่เกี่ยวข้องกับขนส่งทางราง มีข้าว 3 ร่าง ทุกวันนี้ต้องบอกว่าไม่สามารถที่จะบอกได้ว่าร่างกายจะเป็นร่างหลักในการพิจารณาจากทำให้ วันนี้ที่ประชุมของสภาผู้แทนราษฎรด้วยนะ ประชุมไปประมาณซักประมาณ 15:00 น กว่าๆ พิเชษฐ์เชื้อเมืองพานท่านเป็นประธานอยู่บอกว่าขอปิดการประชุมกราบและเดี๋ยวสัปดาห์หน้ามาประชุมแล้วก็ คุยกันใหม่นะครับ ติดตามภาพรวมเมื่อวานนี้ของการประชุมสภาผู้แทนราษฎร ได้มีการพิจารณาร่างพระราชบัญญัติการขนส่งทางรางพุทธศักราช ซึ่งทางคณะรัฐมนตรีเป็นผู้เสนอราคา มีการพิจารณาร่วมกันกับร่างพระราชบัญญัติที่มีทำนองเดียวกันอีก 2 ฉบับ โดยประธานสภาผู้แทนราษฎรได้เปิดโอกาสให้กับผู้เสนอร่างพระราชบัญญัติทั้ง 3 ฉบับนะคะ ไม่มีการชี้แจงหลักการและเหตุผล เพื่อใช้ในการเป็นข้อมูลในการอภิปรายและกระบี่คุณสุรพงษ์ปิยะโชติ รัฐมนตรีช่วยว่าการกระทรวงคมนาคมได้ลุกขึ้นชี้แจง บอกว่าเพื่อให้ประชาชนได้รับความสะดวกรวดเร็วความประหยัด ความปลอดภัยในการเดินทาง คุณสมควรที่จะมีกฎหมายมากำกับดูแล บริการการขนส่งทางรางให้สามารถยกระดับมาตรฐานอุตสาหกรรมการขนส่งทางรางได้ รวมไปถึงการบริหารจัดการการขนส่งทางรางอย่างเป็นระบบด้วย เป็นความสอดคล้องกับการพัฒนาการขนส่งรูปแบบอื่นให้เป็นโครงข่ายเดียวกันอย่างสมบูรณ์ จึงจำเป็นต้องตราพระราชบัญญัติฉบับนี้ขึ้นมานะครับ รัฐมนตรีช่วยว่าการกระทรวงคมนาคมนั่นก็คือคุณวรรณพรเจริญศรี ได้ชี้แจงถึงความจำเป็นของการตรากฎหมายฉบับนี้ นึกว่ามีกรมขนส่งทางรางแล้ว ยังไม่มีบทกฎหมายที่จะพัฒนาการขนส่งทางรางได้นะคะ ต้องมีกฎหมายที่จะไปกำกับดูแลการขนส่งทางราง ให้สามารถยกระดับมาตรฐานอุตสาหกรรมการขนส่งทางราง การบริหารการจัดการขนส่งทางรางอย่างเป็นระบบต่อไป คล้องกับการพัฒนารูปแบบอื่นให้เป็นโครงข่ายเดียวกันอย่างสมบูรณ์ต่อไป จะมีการตัดอำนาจหน้าที่ของขนส่งทางราง ในฐานะของหน่วยงานผู้มีอำนาจในการกำกับนะครับ การประกอบกิจการขนส่งทางรางกับบทบัญญัติ เรื่องของอำนาจบางประการ ที่ไม่ใช่อำนาจหน้าที่ของหน่วยงานกำกับดูแล นอกจากนี้นักเรียนมีความสอดคล้องกับยุทธศาสตร์ชาติ นโยบายของทางรัฐบาลและกระทรวงคมนาคมและมีทั้งหมด 11 + รวมถึงบทเฉพาะกาล มีทั้งหมด 145 มาตรา นัดมาอีกหนึ่งร้านที่เสนอโดยคุณสุรเชษฐ์ประวีณวงศ์วุฒิ สสแบบบัญชีรายชื่อจากพรรคประชาชนกับลูกชี้แจงเช่นกัน ทุกอย่างที่คนเสนอนั้นมีจุดยืนอย่างตรงไปตรงมา ยังคงไว้ที่ 164 มาตรา ไม่ได้มีการตัดมาตราใดออกไปเลยครับ ขอเสนอให้ใช้ราชการของภาคประชาชนเป็นร่างหลัก บอกว่าไม่ต้องเสียเวลาเปล่าประโยชน์หากต้องกลับไปรับ 1 จากร่างเดิมของคณะรัฐมนตรี ผู้เสนอร่างและมีการชี้แจงเรียบร้อยแล้วนะครับรวมถึงรายละเอียดต่างๆ กินแล้ว ประธานสภาผู้แทนราษฎรได้มีการเปิดโอกาสให้กับสสได้ลุกขึ้นอภิปรายกันอย่างกว้างขวางยกตัวอย่าง คุณชนินทร์รุ่งธนเกียรติ สสบัญชีรายชื่อจากทางพรรคเพื่อไทยได้ระบบแบบนี้นะ กฎหมายของทางพรรคเพื่อไทยมีความรัดกุมสอดคล้องกับบริบทต่างๆในปัจจุบัน ไม่พูดถึงการใช้อำนาจหน้าที่แก่หน่วยงานที่จัดตั้งขึ้นใหม่มากจนเกินไป ซึ่งอุบัติเหตุความขัดข้องของการขนส่งทางรางในประเทศไทยยังคงเกิดขึ้นอยู่บ่อยๆ โดยเฉพาะปัญหาที่เกิดขึ้นไม่เพียงจะส่งผลกระทบต่อผู้ใช้ในระบบรางเท่านั้น อาจจะเกิดผลเสียกับอันตรายต่างๆรวมถึงผู้ใช้รถบนท้องถนนและประชาชนในพื้นที่โดยรอบต่อ นะครับยังเก็บความปัญหาความล่าช้าของขบวนรถนะครับปัญหาขัดข้องของระบบไฟฟ้า ปัญหาเรื่องของรถเสียรถไม่เพียงพอในการให้บริการหรือว่าปัญหาผู้ขับรถอยู่ในสภาพไม่พร้อมปฏิบัติหน้าที่ ปัญหาเข้าดูสายที่ไม่สอดคล้องกับค่าครองชีพและไม่เปิดโอกาสให้การขนส่งทางระบบราง ของทุกคนอย่างแท้จริงนะครับ ต้นต่อที่ทำให้เกิดปัญหาเหล่านี้เกิดขึ้นเรื่อยๆเพราะว่าขาดโครงสร้างหลักในการวางนโยบายที่เกี่ยว เรื่องของการขนส่งทางรางและออกกฎเกณฑ์มาตรการต่างๆในการกำกับดูแลพรบฉบับนี้เป็นกลไกสำคัญในการวางระบบ เกี่ยวกับเรื่องของการขนส่งทางต่อไป นอกจากนี้ยังมีการกำหนดให้คณะกรรมการกลางที่มีความรอบด้านเข้ามารับผิดชอบซึ่งพรบฉบับนี้ ชื่อว่าเป็นคณะกรรมการนโยบายการขนส่งทางรางมีการกำหนดอำนาจหน้าที่ไว้ชัดเจนในมาตรา ของพรบฉบับพรรคเพื่อไทยซึ่งจะเป็นบันไดขั้นแรกในการแก้ปัญหาต่างๆ ให้เป็นรูปประธรรมมากขึ้นได้ อย่างไรก็ตามท่านผู้ชมครับขอย้ำว่าโอนมีการสนับสนุนร่างพรบขนส่งทางบกฉบับ ของรัฐบาลและของฝ่ายค้านให้ได้มีการพิจารณารับหลักการแนะนำเข้าไปพิจารณาร่วมกันในชั้นกรรมาธิการ และมั่นใจว่าพรบฉบับนี้จะเป็นบันไดก้าวสำคัญ การยกระดับมาตรฐานการขนส่งทางรางของประเทศไทยและให้ระบบรางเป็นบริการสาธารณะ ที่ปลอดภัยและมีราคาที่เหมาะสมอย่างแท้จริงนะจ๊ะ คุณสมชาติบ้านของคุณปิยะชาติ อาวุธสินครับสสจังหวัดนครราชสีมา พรรคประชาชนนะครับก็มีการกล่าวสนับสนุนเกี่ยวกับเรื่องของร่างพรบที่เสนอโดย คุณสุรเชษฐ์แปลว่ามีจุดมุ่งหมายในการพัฒนาอุตสาหกรรม รายการพัฒนา ในเรื่องของการขนส่งและโลจิสติกส์ เลือกเกิดกิจการการขนส่งทางรางขึ้นในระดับประเทศและระดับภูมิภาคอย่างมั่นคงและยั่งยืน เพื่อให้ประชาชนได้รับความสะดวกรวดเร็วประหยัดและปลอดภัยในการเดินทางฉบับนี้จะ อำนวยความสะดวกแก่กลุ่มเปราะบางสตรีมีครรภ์และเด็กเล็กอย่างเท่าเทียมซึ่งในอนาคตหาพรบขนส่งทางร้านฉบับนิพพาน หากเกิดอุบัติเหตุและอุบัติการณ์ทางเกิดขึ้นในกรณีนี้เจ้าหน้าที่หรือว่าคณะกรรมการจากสามารถใช้อำนาจในการสั่ง ได้อย่างเหมาะสม รวมถึงยังมีผู้ตรวจการจะมีอำนาจการตรวจสอบเอกชนได้ตามมาตรา 87 และมาตรา 94 ซึ่งต่างจากร่างกฎหมายฉบับพรรคเพื่อไทยนั้นเอง ดังนั้นจึงควรที่จะมีกฎหมายที่กำกับดูแลกิจการขนส่งทางรางเพื่อให้สามารถยกระดับมาตรฐานอุตสาหกรรมการขนส่งทางราง การบริหารจัดการการขนส่งทางรางอย่างเป็นระบบ สอดคล้องกับการพัฒนาการขนส่งรูปแบบต่างๆให้เป็นเครือข่ายเดียวกันอย่างสมบูรณ์นะจ๊ะ กูส่งครับท่านของคุณทวีวงศ์โตทวีวงศ์ส.ส. จังหวัดพระนครศรีอยุธยาพระประชาชนนะครับ ก็มองนะครับผู้ชมฮะ ว่าร่างกฎหมายของพรรคประชาชนเป็นร่างเพื่อพิจารณาวาระถัดไปซึ่งไม่เพียงเพราะว่าร่างของครมนั้นเป็นร่างเดิมที่เคยมีการแก้ไขไปแล้ว กรอบเวลาในการพิจารณาจึง คันตกปลาหรือว่าไม่เพียงเพราะว่าร่างของพรรคเพื่อไทยอาจเป็นเพียงร่างทรงของใครกลุ่มใดกลุ่มหนึ่งนะครับ เพราะว่าร่างของภาคประชาชนนั้นเป็นไงบ้างที่ประนีประนอมเพื่อหาจุดร่วม และสงวนจุดต่างจากทุกฝ่ายให้สามารถเกิด กฎหมายเพื่อกำกับดูแลและควบคุมการขนส่งทางต่างๆเพื่อเป็นการพัฒนาคุณภาพชีวิตด้านการเดินทางและการขนส่งแก่ประชาชนส่วนรวมด้วย อย่างไรก็ตามได้ครับคนก็จะรับหลักการในทุกด้านเพื่อเดินหน้าไปสู่การทำให้ระบบขนส่งทางราง ระบบที่อำนวยความสะดวกและพัฒนาคุณภาพชีวิตของประชาชนให้คนทุกคนเปลี่ยนแปลงจากการใช้รถยนต์ส่วนตัว หันมาใช้รถไฟรถรางและขนส่งสาธารณะ มากยิ่งขึ้นเหรอครับ รวมทั้งจะมีการต่อยอดอุตสาหกรรมระบบราง ที่สามารถจะไปสร้างงานสร้างรายได้ให้กับคนไทย คนไทยที่เท่าเทียมกัน และเพื่อให้ประเทศไทยได้เท่าทันโลก พัดมาอีก 1-2 ที่ลุกขึ้นอภิปรายได้ก็คือสสศิริพงษ์เกี่ยวข้อง จากจังหวัดกระบี่พรรคภูมิใจไทยนะฮะเห็นด้วยกับกฎหมายทุกฉบับ หาสาระต้องพิจารณาในชั้นของกรรมาธิการ คนที่เขากังวลในความหมายมาตราเลยทีเดียว ยกตัวอย่างบทที่ 1 กฎหมายของทางคณะรัฐมนตรีที่มีการคำจำกัดความในมาตราที่ 3 ระบุว่า เจ้าของโครงการหมายถึงหน่วยงานของรัฐที่ดำเนินการเกี่ยวกับกิจการขนส่งทางราง กฎหมายของทางพรรคเพื่อไทย จำกัดความให้รวมถึงหน่วยงานของรัฐหรือเอกชน ดำเนินการเกี่ยวกับกิจการขนส่งทางราง นำไปประกอบกับมาตราที่ 32 ความแตกต่างของรัฐของการลงทุนของเอกชนจะเห็นได้ว่าในมาตราที่ 32 รัฐต้องเป็นเจ้าของนะครับ กฎหมายของทางพรรคเพื่อไทย หากมีกรณีข้อยกเว้นก็หมายถึงให้เอกชนเข้าไปถือหุ้นด้วยได้ งั้นต้องมีความชัดเจนไม่ว่าจะเป็นการทำกฎหมาย ให้นายทุนกลุ่มใดกลุ่มหนึ่งซึ่งต้องมีการทบทวนให้ดีเขียนกฎหมายอย่างระมัดระวัง แล้วคุณก็บอกว่า เป็นเรื่องที่น่าเป็นห่วง หากต้องการร่วมลงทุนระหว่างรัฐกับเอกชน โดยทางพรรคภูมิใจไทยรู้สึกไม่สบายใจในหลักการดังกล่าวนะครับ เบื้องต้นเห็นด้วยกับความจำเป็นที่จะต้องมีการร่างพระราชบัญญัติขนส่งทางรางของประเทศไทย งั้นขอฝากไปยังคณะกรรมาธิการ ไปพิจารณาเนื้อหาที่มีความแตกต่างกันระหว่างร่างกฎหมายทั้ง 3 ฉบับ โดยสามารถแก้ไขร่างกฎหมายให้เกิดประโยชน์ต่อประเทศชาติ เพื่อประโยชน์ให้กับกลุ่มนายทุนรวมไปถึงความเห็นเดือดร้อนของประชาชนในกรณีมีการเวนคืนหรือกระทบสิ่งต่างๆ เกินสิทธิ์ของประชาชน จึงขอให้คณะกรรมการได้ไปพิจารณาเรื่องดังกล่าว แค่นี้แหละครับ การประชุมครั้งนี้ไม่สามารถที่จะหาข้อสรุปได้ ว่าร่างกายจะแบบฉบับใดเป็นร่างหลัก จึงให้ทุกฝ่ายไปหาเลยพูดคุยกันและสัปดาห์อาม่า ที่มาประชุมกันอีกครั้งหนึ่งเพื่อหาข้อสรุปต่อไปครับ ที่ต่างกันทั้งคู่สมนะเพราะว่ากรมการขนส่งทางการก็ถือว่าเป็นกลุ่มน้องใหม่แล้วกันนะคะมีการแต่งตั้งขึ้นมาเมื่อประมาณปี 2500 ก็จะมีเกี่ยวกับเรื่องของการกำกับดูแลเกี่ยวกับเรื่องของทางตามด้วยจะเป็นรถไฟ รถไฟฟ้าสายที่อยู่ภายในเมืองนี่แหละเขาบอกว่าถ้าเกิด มีเกี่ยวกับเรื่องของกฎหมายออกมาได้ จะคบกันได้ง่ายๆของพี่น้องประชาชนเนี่ยหากเราเนี่ยสามารถที่จะเซฟลงได้นะ ประชาชนก็ยิ้มจ่ายเงินในกระเป๋าสามารถขึ้นจากความรู้สึกว่าเราได้ใช้ขนส่งทางรางปลอดภัยแล้วก็ประหยัด จะเกิดขึ้นกับพี่น้องประชาชนไปสอดคล้องกับนโยบายของพรรคเพื่อไทยด้วยนะรถไฟฟ้า 20 บาทตลอดสาย กูต้องกลับไปดูอีกเรื่องนึงเรื่องของการพิจารณาร่างรายงาน ตอนนี้ผ่านการทางด้านของกรรมาธิการเรียบร้อยแล้วมีการพิจารณากันไปแล้วนะ ตอนนี้ก็กำลังรอเข้าสู่การประชุมของสภาผู้แทนราษฎรครับแต่ตอนนี้ก็ ยังไม่มีการระบุลงไปกำหนดลงไปว่าวาระนี้จะเข้าไปสู่การพิจารณาของสภาผู้แทน ราษฎรเมื่อไหร่ มีการพูดถึงกับอีกเรื่องหนึ่งก็คือเรื่องของคดีตากใบครับผู้ชมฮะแน่นอนว่าจะสิ้นอายุความคดี ในวันที่ 25 ตุลาคมนี้เราด้วย ไปดูกันดีกว่านะครับผู้ชมครับกับคุณณัฐพงษ์เรืองปัญญาวุฒิครับสสแบบบัญชีรายชื่อพรรคประชาชนในคณะผู้นำฝ่ายค้าน ในสภาผู้แทนราษฎรในครับมีการกล่าวถึงรายงาน ศึกษาการตราพระราชบัญญัตินิรโทษกรรมซึ่งกรรมาธิการมีการพิจารณาเสร็จแล้วนะครับ ขณะนี้ยังไม่มีความชัดเจนนะครับว่าจะเข้าสู่การพิจารณาของสภาผู้แทนราษฎรเมื่อใด ว่ารายงานดังกล่าวนั้นได้ผ่านชั้นกรรมาธิการแล้วก็มีตัวแทนพรรคฝ่ายค้าน ฝ่ายรัฐบาลอยู่ในกรรมาธิการมีความจำเป็นใดๆเลยนะคะที่จะต้องมาพูดคุยกันรู้เรื่องเนื้อหา แปลว่าผ่านการพิจารณาร่วมกันมาแล้ว คนสำคัญก็คือเรื่องของรายงานดังกล่าวครับเป็นเพียงผลการศึกษา ที่ทำให้สังคมและสภาเห็นทางเลือกและทางออกของความขัดแย้ง หรือการเยียวยาประชาชนที่ได้รับผลกระทบจากคดีทางการเมืองที่ผ่านมา ตอนนั้นเห็นว่าควรรีบเร่งพิจารณาร่างรายงานให้ผ่านสภาไปโดยเร็วครับ คิดว่าไม่มีปัญหาอะไรที่สภาจะไม่รับหรือไม่ผ่านร่างรายงานฉบับนี้ หน้าที่ของพรรครวมไทยสร้างชาติและพรรคประชาธิปัตย์ อาจจะไม่รับร่างรายงานฉบับนี้นะครับคุณณัฐพงษ์เรืองปัญญาวุฒิก็บอกนะครับว่าเล่มรายงานนี้เป็น ผลการศึกษา ที่เปิดให้สังคมได้เห็นทางเลือกที่เป็นไปได้มากที่สุดดังนั้นจึงไม่มีเหตุผลใดที่พรรคการเมือง ร่างรายงานฉบับนี้ อาจจะมีการโหวตคว่ำร่างรายงานมองว่าเป็นการแกล้งกลัวเกรงกลัวบางเรื่อง มากเกินไปนะครับ กรณีที่จะไม่รับร่างเพราะว่าเกี่ยวข้องกับมาตรา 112 นั้นนะครับก็ต้องยอมรับ จริงไหมครับว่ากลุ่มผู้ชุมนุมที่มีการถูกดำเนินคดีในทุกคดีล้วนเป็นประวัติศาสตร์ที่ได้รับ ผลกระทบจากคดีทางการเมืองทั้งสิ้น ประชาชนจะเดินหน้าผลักดันกฎหมายนิรโทษกรรมอย่างไรนั้นนะคะคุณณัฐพงษ์ก็บอกนะครับว่า ประชาชนจะดำเนินการในสิ่งที่ได้ดำเนินการมาโดยตลอดครับ การผลักดันกฎหมายในฐานะของฝ่ายค้านแล้วก็จะทำทุกอย่างในกระบวนการนิติบัญญัติอย่างเต็มที่ กฎหมายกับผ่านหรือไม่นานต้องขึ้นอยู่กับฝั่งรัฐบาลด้วยเช่นเดียวกันกับประชาชนเองก็จะเดินหน้าต่อ เกี่ยวกับเรื่องนี้ อีกเรื่องนึงนะกูโทรมาคดีตากใบ ตอนนี้จะหมดอายุความในช่วงของสัปดาห์หน้าแล้วนะคะ 25 ตุลาคม พลังของพลเอกพิศาลวัฒนวงษ์คีรีครับ หนึ่งใน จำเลยคดีตากใบ ตอนนี้ก็ได้ลาออกจากการเป็นสมาชิกพรรคเพื่อไทยเมื่อ 14 ตุลาคมที่ผ่านมานี่เอง สารสถานะความเป็นอยู่หรือไม่เป็นสมาชิกพรรคเพื่อไทย ไม่ได้เกี่ยวข้องกับสถานะความเป็นจำเลยที่กำลัง ถูกดำเนินคดีดังกล่าวด้วยครับ ดังนั้นจึงเป็นหน้าที่ของรัฐบาลที่จะต้องติดตามตัวจำเลยที่หลบหนีอยู่ในต่างประเทศ ไม่ว่าจำเลยคนนั้นจะอยู่ในสถานะสมาชิกพรรคเพื่อไทยหรือไม่ก็ตาม ไม่สามารถปฏิเสธความรับผิดชอบในการติดตามจำเลยมาดำเนินคดีได้ เพื่อทวงคืนความยุติธรรมให้กับประชาชนในพื้นที่จังหวัดชายแดนภาคใต้ ซึ่งต้องถือว่าคดีตากใบได้สร้างบาดแผลให้กับประชาชนพี่น้องจังหวัดชายแดนภาคใต้อย่างมากเลยทีเดียว หนังความเป็นสมาชิกหรือไม่เป็นสมาชิกของพรรคเพื่อไทยจึงไม่ได้เกี่ยวข้องกับการต้องถูกดำเนินคดี และก็หาคนเอกสารจะมาให้ปากคำภายหลังจากที่อาการปวดทุเลาลงซึ่งก็มีการตั้งคำถามว่าอาจจะเข้ามาให้ปากคำ หลังจากที่คดีความหมดอายุความไปแล้วนั้น ชื่อว่าสังคมจะมีการตั้งคำถาม แน่นอนในลักษณะที่มีความพยายามหลบหนีหรือไม่ ถ้าเป็นอย่างนั้นจริง รัฐบาลจะยิ่งสูญเสียความน่าเชื่อมั่นต่อ พี่น้องประชาชนมากยิ่งขึ้นซึ่งพรรคฝ่ายค้านจะทำหน้าที่ตีแผ่ความจริงเรื่องนี้อย่างเข้มข้นต่อไปครับ อย่างไรก็ตามก็บอกว่าขณะนี้รัฐบาลยังมีเวลาทำหน้าที่ติดตาม จำเลยมาดำเนินคดีอย่างเต็มที่ณเดชนะครับ ลองไปฟังดูครับ ของคุณพิศาลเองต้องอย่าลืมว่าสถานะความเป็นสมาชิกของพรรคเพื่อไทยนั้นไม่ได้เกี่ยว สถานะความเป็นธรรมเลยนะพี่เขากำลังถูกดำเนินคดีในคดีต่อไปดังนั้น เป็นภาระหน้าที่ของรัฐบาลที่จะติดตามตัวจำเลยที่หลบหนีอยู่ในต่างประเทศ ว่าจำเลยคนคนนั้นจะอยู่ในสถานะเป็นสมาชิกหรือไม่เป็นสมาชิกของพรรคเพื่อไทยก็ตาม ไม่สามารถปฏิเสธความรับผิดชอบของรัฐบาลได้ ในการติดตามตัวจำเลยกลับเข้ามาดำเนินคดี ซึ่งเรื่องนี้ผมคิดว่าเป็น ภาระหน้าที่ของรัฐบาลที่มีต่อประชาชนชาวไทยทั่วทั้งประเทศรวมถึงประชาชนที่อยู่ในสามจังหวัดชายแดนใต้ เพื่อนกูคืนความยุติธรรมเพื่อยาวบาดแผลที่เป็นคดีที่สร้างบาดแผลลึก พี่น้องในจังหวัดชายแดนใต้ ไปกับพี่อีกหนึ่งมุมมองของพรรคการเมืองนะครับอย่างพรรคประชาชาติได้ออกมาพูดถึงการสลาย ที่ตากใบเป็นคดีความอยู่นะฮะแล้วก็จะหมดอายุความ 25 ตุลาคมนี้ มีความเคลื่อนไหวของโฆษกพรรคประชาชาติ พร้อมกับสสพรรคประชาชาติแล้วครับอยากจะให้อธิบายข้อมูลต่างๆให้กับสังคม รับทราบที่เกี่ยวข้องกับคดีเรื่องของตากใบนี่แหละฮะ ล่าสุดนะคุณตรวจ expandable โฆษกพรรคประชาชาติ ก็มาพร้อมกับส.ส. ของพรรคในพื้นที่ 3 จังหวัดชายแดนภาคใต้ ร่วมกันแถลงข่าวกรณีการสลายการชุมนุมที่ตากใบจังหวัดนราธิวาส ความห่วงใยการแสดงจุดยืนในฐานะของพรรคการเมืองที่มีสสจำนวนมากที่สุด ในพื้นที่ 3 จังหวัดชายแดนภาคใต้หน่อยครับ ตรวจ expanded ได้กล่าวเพิ่มเติมแบบนี้นะฮะพรรคประชาชาติมีหัวใจที่หนักแน่น เรียกร้องความยุติธรรมให้กับประชาชนผู้ที่ได้รับผลกระทบ โดยเฉพาะผู้เสียชีวิตทั้ง 85 รายและทุพพลภาพ 51 ปรายตลอดจนผู้ถูกควบคุมตัวทั้งสิ้น 1280 ราย จากเหตุการณ์การสลายการชุมนุมหน้าสถานีตำรวจภูธรตากใบจังหวัดนราธิวาส ย้อนไปเมื่อ 25 ตุลาคมปี 2547 แล้วครับทั้งนี้พรรคประชาชาติขอเน้นย้ำว่า เป็นกำลังขับเคลื่อนทั้งในเวทีของรัฐสภาการใช้อำนาจบริหารเรียกร้องถึงกระบวนการยุติธรรม ศักยภาพและความสามารถจนถึงที่สุด ร้องขอให้จำเลยและผู้ต้องหาทุกคนเข้าสู่กระบวนการยุติธรรม ให้ความจริงปรากฏต่อสังคมต่อไป พัดมาคุณกมลศักดิ์ลีวาเมาะนะสสจังหวัดนราธิวาส ได้กล่าวว่า เหลือเวลาอีกประมาณ 9 วัน คดีจะสิ้นสุดอายุความ ที่ผ่านมาพรรคประชาชาติไม่ได้ละเลยและทอดทิ้งประเด็นดังกล่าว การติดตามผ่านกระบวนการยุติธรรม และพิจารณาคดีมาโดยตลอด พอดีทราบว่าเมื่อวันที่ 15 ตุลาคมนะครับศาลจังหวัดนราธิวาสได้มีนัดสอบคำให้การจำเลย ปรากฏว่าไม่มีผู้ใดเดินทางไปศาลแม้แต่คนเดียว เส้นทางศาลนราธิวาสเองยังไม่ได้ดำเนินการจำหน่ายคดีออกจากสารบบ แล้วจะมีการนัดสอบปากคำจำเลยต่างๆอีกครั้ง ในวันที่ 28 ตุลาคมนี้เหรอครับ ได้งานของกระบวนการพิจารณาคดีของศาลได้ระบุให้มีหนังสือสอบถาม ความคืบหน้าต่างๆของการปฏิบัติตาม พูดถึงการหมายจับ ที่หน่วยงานต่างๆมีคำสั่งให้ปฏิบัติตามหมายจับซึ่งสะท้อนให้เห็นว่าสารต้องการให้กระบวนการยุติธรรมเดินหน้าต่อ ไม่ได้หมายความว่าคดีจะสิ้นสุดในวันที่ 28 ตุลาคมนี้ อายุความของคดีดังกล่าว ยังสิ้นสุดวันที่ 25 ตุลาคมนี้เหรอครับ ตอนนี้ทางพรรคประชาชาติจึงขอเรียกร้องให้สำนักงานตำรวจแห่งชาติ เจ้าหน้าที่ที่เกี่ยวข้อง ไปแถลงความคืบหน้าต่างๆว่าหลังจากที่คณะกรรมาธิการการกฎหมายการยุติธรรมและสิทธิมนุษยชนของ ผู้แทนราษฎร สอบถามตั้งแต่วันที่ 9 ตุลาคมที่ผ่านมา มีความคืบหน้าในการจับกุมจำเลยผู้ต้องหาไปถึงขั้นตอนไหนแล้ว มีความคืบหน้าอย่างไร ในทางสังคมได้รับทราบรับรู้ข้อมูลต่างๆ อีกทั้งขอเรียกร้องค่าน้ำประเด็นที่ใกล้จะหมดอายุความไปโยนความผิดให้กับประชาชน เรียกร้องความยุติธรรมในขณะนี้ด้วยเช่นกัน ปิดท้าย Scramble ยังได้กล่าวเพิ่มเติม พรรคประชาชาติมีความสุขใหญ่ในฐานะที่อยู่ในพื้นที่ต้องการให้กระบวนการยุติธรรม ที่เกี่ยวข้องได้เร่งนำตัวจำเลยผู้ต้องหายังมีโอกาสในการพิสูจน์ความบริสุทธิ์ ของคุณเอง แม่นบ่ศาลจะประทับรับฟ้องไปแล้วไม่ได้หมายความว่า จะตกเป็นผู้กระทำความผิดได้ทันทีแต่อย่างใด แล้วตัวเองไม่ต้องการให้คดีนี้เป็นเงื่อนไขไปก่อความไม่สงบในพื้นที่ขอย้ำว่าพรรคประชาชาติ เป็นห่วงสถานการณ์ทั้งในอดีตปัจจุบันและในอนาคตต่อไปด้วยนะครับ อีกเรื่องนึงแน่นอนว่าหลายๆคนติดตามการบรรดาบอสบอสทั้งหลายเนี่ย เมื่อวานที่ผ่านมาก็เดินทางเข้าไปมอบตัวตามหมายจับครบทั้ง 18 คนแล้วนะ ในส่วนของ รัฐสภาก็มีคณะกรรมาธิการที่เกี่ยวข้องเกี่ยวกับเรื่องของการป้องกันและปราบปรามการฟอก เขาเตรียมแล้วนะ ในการเชิญหน่วยงานที่เกี่ยวข้องอะไรครับให้ข้อมูลเกี่ยวกับเรื่องของ สักหน่อยนึงแล้วไปดูกันดีกว่าว่าแต่ละเอียด เป็นอย่างไรกัน นี่เองมีการเปิดเผยกับคุณเลิศศักดิ์พัฒนชัยกุลครับสสจังหวัดอะไรพรรคเพื่อไทยในฐานะประธานกรรมาธิการการป้องกันและปราบปรามการ และยาเสพติด ปปงรับพร้อมกับคณะมีการแถลงข่าวภายหลังการประชุมคณะกรรมาธิการที่มีการพิจารณาเกี่ยวกับเรื่องของกรณีธุรกิจ ไอคอนที่มีพฤติการณ์ฉ้อโกงประชาชนเนื่องจากมีผู้ได้รับความเสียหายจำนวนมาก คณะกรรมาธิการยัดจะมีการติดตามอย่างต่อเนื่องครับโดยเริ่มตั้งแต่ในสัปดาห์หน้าครับจะมีการเชิญหน่วยงานที่เกี่ยวข้องกับ สำนักงานป้องกันและปราบปรามการฟอกเงินปปงตำรวจสอบสวนกลางผู้ที่ได้รับความเสียหายตลอดจน ดารานักแสดงต่างๆรวมถึงผู้บริหารของบริษัทอิออนด้วยนะครับหากมีการ คณะกรรมาธิการยังไม่เสร็จสิ้นในครั้งที่ 1-3 ก็จะมีการตั้งคณะอนุกรรมาธิการขึ้นมาติดตามเรื่องนี้เป็นการเฉพาะ อยากจะให้ประชาชนได้สบายใจว่าคณะกรรมาธิการจะให้ความสำคัญเกี่ยวกับเรื่องนี้ แล้วก็ติดตามคดีให้ถึงที่สุด คือการส่งฟ้องไปที่ศาลหรือว่าประชาชนที่ได้รับความเสียหายจะได้รับความเป็นธรรม ได้รับการเยียวยา หวังว่าคณะอนุกรรมาธิการชุดนี้ จะมีการตั้งขึ้นมา จะสามารถเป็นที่พึ่งให้กับประชาชนภายหลังที่เข้าแจ้งความกับสถานีตำรวจในท้องที่ แล้วก็ที่เป็นที่พึ่งให้กับประชาชนได้มีการติดตามคดี มีการแลกเปลี่ยนข้อมูลกันด้วยนะครับ คุณรู้จักยังมีการบอกอีกนะครับว่าขณะนี้กรรมธิการได้มีการออกหนังสือเชิญไปยังหน่วยงานที่ เกี่ยวข้องกับบุคคลที่เกี่ยวข้องแล้วนะครับ คณะกรรมาธิการเองจากมีการพิจารณากฎหมาย ที่เกี่ยวเนื่อง 3 ฉบับได้แก่พระราชบัญญัติคุ้มครองผู้บริโภคพศ 2522 ราชบัญญัติขายตรงและการตลาดแบบตรงฉบับที่ 3 พศ 2560 และพระราชบัญญัติกำหนดการกู้เงิน กู้ยืมเงินที่เป็นการฉ้อโกงประชาชนพ.ศ 2527 ซึ่งการกระทำของธุรกิจ dr.don อย่างไรครับ เข้าข่ายกระทำความผิดอย่างแน่นอนนั่นเองนะครับ ส่วนของการทำงานของปปงในการตรวจอายัดทรัพย์ ทันไหมครับ พ่อจะ เป็นเกี่ยวกับเรื่องของความไม่ต้องกังวลว่าปปงจะยึดอายัดทรัพย์ได้ไม่ครบถ้วน ขณะนี้ รู้เส้นทางการเงินชัดแล้วเปลี่ยนแปลงอะไรไม่ได้แล้วนะครับเพราะฉะนั้นนะครับใครจะเอาเงินไปไว้ตรงไหน อย่างไรก็ตามปปง รู้หมดไม่ต้องกังวลเพียงแต่ว่ารอให้ปปงดำเนินการตามขั้นตอนที่ของกรรมาธิการคือมีหน้าที่ อาร์มการทำงานของหน่วยงานที่เกี่ยวข้องเสียงที่มีบุคคลภายนอกเข้ามามีอำนาจในการ กลับมาที่การงานนะครับ คุณเลิศศักดิ์ก็ยืนยันนะครับว่าไม่มีอย่างแน่นอนนะครับ ประวัติคณะกรรมาธิการแต่ละคนมีเกียรติมีศักดิ์ศรี ผ่านการคัดเลือกมาอย่างรอบคอบยันว่าไม่มีการเจรจาทั้งสิ้นในครับ ประกอบกับคลิปดังกล่าวตามข่าวที่ปรากฏนั้นเป็นคลิปในอดีตไม่ใช่คลิปในปัจจุบันนะครับ ไม่มีส่วนเกี่ยวข้องกับคณะกรรมาธิการชุดใด จึงขอให้ความเป็นธรรมกับสมาชิกสภาผู้แทนราษฎรปัจจุบันด้วยนะเก่งนะครับ เสียงของคุณเลิศศักดิ์อุดมไปฟังกระดูกครับ อย่างนี้นะครับพอหลังจากที่แนวทางเราคือตั้งคณะอนุ นี่คือคือแนวทางของ บริการนะครับว่า จะพิจารณาในเบื้องต้น หลังจากนั้นยังไม่จบแน่นะครับไม่จบแน่ก็ตั้งคณะอนุอนุเนี่ยข้อดีก็คือเราสามารถเชิญ บุคคลภายนอก ที่มีความรู้แล้วก็ มีความเ****วชาญ เรื่องที่เราจะ พิจารณาเอามาเป็นคณะอนุกรรมาธิการรวมถึงยังตั้งที่ปรึกษาได้อีก อันนี้ก็จะดำเนินการไป ในการเชิญบุคคลต่างๆต้องเชิญจนกระทั่ง ได้ข้อมูลข้อเท็จจริงครบทั้งหมดนะครับเพราะฉะนั้นได้เชิญแน่นอนครับ คนที่เป็น influencer ดารานะครับแล้วที่สำคัญเนี่ย อันสุดท้ายที่สำคัญเมื่อสักครู่ที่ถามเนี่ยว่า ปปง. เขาอายัดกันมันน้อยเกินไป ไม่ต้องกังวลหรอกครับ เพราะตอนนี้เส้นทางการเงินมันชัดแล้วมันเปลี่ยนไม่ได้แล้ว เพราะฉะนั้นเอาเงินไปไว้ตรงไหนอะไรยังไงเนี่ย เขารู้หมดอ่ะครับ ไม่ต้องกังวลตรงนั้น รายการที่ 1 คณะกรรมาธิการของสภาผู้แทนราษฎรและกรรมาธิการปปชนะครับคุณชม ได้ทำหน้าที่ในการตรวจสอบแล้วก็ติดตามประเด็นปัญหาเรื่องของรถบัสไฟไหม้มีนักเรียนเสียชีวิต ผู้เสียชีวิตรวม 23 รายนะครับเมื่อวานนี้ได้มีการเชิญผู้ที่เกี่ยวข้องมาให้ข้อมูลด้วยของการตรวจสอบ ขับรถ และมีการพูดถึงการป้องกันเหตุการณ์ที่จะเกิดขึ้นซ้ำซ้อนในอนาคตด้วยนะครับ ไปดูการทำหน้าที่ของกรรมาธิการการป้องกันและปราบปรามการทุจริตประพฤติมิชอบสภาผู้แทนราษฎร คุณฉลาดขามช่วง ประธานคณะกรรมการชุดนี้หน่อยครับ ได้พิจารณาเรื่องขอให้ตรวจสอบเจ้าหน้าที่ของรัฐบาล หรือการปฏิบัติละเว้นการปฏิบัติหน้าที่ กรณีเหตุไฟไหม้รถบัสทัศนศึกษาของโรงเรียนวัดเขาพระยาสังฆารามจังหวัดอุทัยธานี จะมีการเชิญผู้แทนจากหน่วยงานที่เกี่ยวข้องไม่ว่าจะเป็นคุณเสกสมอัครพันธ์อธิบดีกรมการขนส่งทางบก กระทรวงคมนาคม พันตำรวจเอกกานตพนธ์วันนา ผู้กำกับการสถานีตำรวจภูธรคูคตจังหวัดปทุมธานีมาพันตำรวจตรีการเกษตร คงประเสริฐ งานสอบสวนสภคูคต จังหวัดปทุมธานีเช่นกันแล้วก็มีคุณอนันต์ 2 ประมาณผู้อำนวยการโรงเรียนวัดเขาพระยาสังฆาราม ได้เข้าร่วมชี้แจงข้อมูลกับทางคณะกรรมาธิการด้วย โดยกรรมาธิการนะครับได้มีการตั้งข้อสังเกตถึงแนวทางการเลือกรถบัสต่างๆ ในการเดินทางไปทัศนศึกษาของโรงเรียน ว่ามีการพิจารณาองค์ประกอบใดบ้าง วิธีการตรวจสอบสภาพรถคันที่เกิดเหตุว่ามีการปล่อยปละละเลยเรื่องความปลอดภัยหรือไม่อย่างไร วิธีการดัดแปลงการเปลี่ยนสภาพรถ จากการใช้น้ำมันมาเป็นก๊าซ NGV มีการอนุญาตจากกรมการขนส่งทางบก ผ่านการรับรองจากวิศวกรของกรมการขนส่งทางบกหรือไม่ ซึ่งประเด็นการเลือกรถบัสนั้น อันนั้นก็แบบนี้แหละ สาเหตุที่ทางโรงเรียนได้เลือกโดยใช้บริษัทรถบัสคันที่เกิดเหตุ เนื่องจากบริษัทได้รับความนิยมแพร่หลายในจังหวัดอุทัยธานี ทั้งองค์กรด้านการศึกษาองค์กรปกครองส่วนท้องถิ่นใช้ในการเดินทางทัศนศึกษา จราจรย่างสม่ำเสมอ โรงเรียนได้มีการติดตามลักษณะทางกายภาพของรถผ่านทางช่องทางออนไลน์ ยังไม่ได้ศึกษารายละเอียด เรื่องข้อมูลเชิงลึกเกี่ยวข้องกับตัวรถว่ามีการดัดแปลงหรือไม่อย่างไร ส่วนประเด็นเรื่องการตรวจสภาพรถนะฮะ รองอธิบดีกรมการขนส่งทางบกยังได้กล่าวย้ำ หลังเกิดเหตุการณ์ไฟไหม้รถบัสดังกล่าว กรมการขนส่งทางบกได้ย้ายเจ้าหน้าที่สำนักงานขนส่งจังหวัดสิงห์บุรีที่เกี่ยวข้องกับการตรวจสภาพรถบัสคันที่เกิดเหตุ ไม่มาปฏิบัติราชการ กรมการขนส่งทางบก จากนั้นมีการตั้งกรรมการสอบข้อเท็จจริงที่เกิดขึ้น ตอนนี้เกิดเหตุการณ์ของกรมการขนส่งทางบกในระยะและมีการดำเนินการเกี่ยวกับ ผู้ที่เกี่ยวข้องทั้งหมด โดยพักใช้ใบอนุญาตขับรถ ใบประกอบการของบริษัททัวร์รวมทั้งมีการตรวจสอบบริษัทที่ดำเนินการติดตั้งก๊าซ เพิ่มเติม ให้กับบริษัททัวร์ด้วย นอกจากนี้เลยครับยืนยันว่าในการตรวจสภาพรถโดยสารไม่ประจำทาง กรมการขนส่งทางบกดำเนินการตรวจสอบ 2 ครั้งต่อปีโดยครั้งแรกคือการตรวจสอบก่อนการต่อภาษีประจำปี และครั้งที่ 2 ถัดมา ตรวจสอบหลังจากต่อภาษีไปแล้ว 6 เดือนอีกทั้งมีการตรวจสอบความปลอดภัยของรถต่างๆ ยกตัวอย่างประตูฉุกเฉิน ค้อนทุบกระจก และถังดับเพลิงด้วย วัดมารองอธิบดีกรมการขนส่งทางบกยังได้กล่าวเพิ่มเติมว่ากระทรวงคมนาคมได้ออกมาตรการหลังจากเกิดอุบัติเหตุ โดนเรียกรถกลับมานะครับรถที่ใช้ก๊าซทั้งหมด 1,300 ทั่วประเทศ บอกไปด้วย รถบัส รถตู้ รถมินิบัส เข้ามาตรวจสอบความปลอดภัยหากไม่ผ่านมาตรฐานจะพ่นสีห้ามใช้ที่ตัวถังรถ พร้อมกับมีการตรวจสอบร่องรอยต่างๆของการติดตั้งถังก๊าซ การบันทึกภาพไว้เป็นหลักฐานด้วยเช่นกัน นอกจากนี้จะมีการตั้งทีมติดตามการเฝ้าระวังความเสี่ยงให้เร่งปรับปรุงแก้ไขภายในเวลาที่กำหนดไว้ หากไม่ดำเนินการ จะพักใช้รถนะฮะ กลับมาจะเพิกถอนใบอนุญาตรถต่อไปส่วนนำทางระยะยาวจะออกกฎหมายให้ผู้ที่มีรถประจำทาง ต้องรับการฝึกอบรมมีการทดสอบการเผชิญเหตุ การช่วยเหลือผู้โดยสารเมื่อเกิดเหตุฉุกเฉินเกิดขึ้น อย่างไรก็ตามได้ครับหลังจากที่มีการรับฟังคำชี้แจงแล้ว ทางคณะกรรมาธิการ ได้มีข้อเสนอไปยังกรมการขนส่งทางบกโดยมีการขอเอกสารประกอบการตรวจสภาพรถบัสคันที่เกิดเหตุ ส่งมายังคณะกรรมาธิการ พร้อมกับเน้นย้ำไปยังกรมการขนส่งทางบกให้ไปกำชับบุคลากรในการปฏิบัติหน้าที่ให้เข้มงวด เรื่องความปลอดภัย ไม่ให้เกิดเหตุในลักษณะดังกล่าวเกิดขึ้นอีกต่อไปในอนาคตครับ ไปดูอีกเรื่องนึงเรื่องของเงินเรื่องของทองเนี่ยโอ้โหมา แน่นอนว่าการโกงกันเนี่ยแล้วก็เห็นกันอยู่บ่อยครั้งครั้งนี้เขาไปโกงกันถึงที่สุด ออมทรัพย์ครูกันเลยทีเดียวนักเรียนวัฒนาๆเรื่องนี้คดีนี้เขาบอกว่าเกิดขึ้นมาต่อเนื่องเลยนะกูโทรมาตั้งแต่ 2549 ยาวมากเลยทั้งปี 2560 6 ให้หน่อยครับโดยตอนนี้ คนที่เขาทำการฉ้อโกงเนี่ยถูกไล่ออกไปแล้ว พอดีนะมันไม่มีความคืบหน้าครับผู้ชมหาก็เลยมายื่นหนังสือร้องเรียนโดยทางด้านของตัวแทนของกลุ่มสหกรณ์ออมทรัพย์ อยู่ที่จังหวัดกาฬสินธุ์หน่อยครับที่การรัฐสภา ไปดูการเกี่ยวกับเรื่องนี้ครับขอบคุณธีรัจชัยพันธุมาศครับรองประธานคณะกรรมาธิการป้องกันและปราบ การทุจริตประพฤติมิชอบสภาผู้แทนราษฎรพร้อมกับคณะนะครับรับยื่นหนังสือจากนายจุฬาศรีบุตร ผู้แทนสหกรณ์ครูจังหวัดกาฬสินธุ์ครับเพื่อที่จะขอให้มีการ ตรวจสอบหน่อยเกี่ยวกับเรื่องของคดีโกงสหกรณ์ออมทรัพย์ครูจังหวัดกาฬสินธุ์ครับ เกิดมาตั้งแต่ปี 2549 ครับ เจ้าหน้าที่คอมพิวเตอร์และก็เจ้าหน้าที่การเงินของสหกรณ์ครูจังหวัดกาฬสินธุ์ปฏิบัติหน้าที่ การจัดซื้อจัดจ้างในช่วงระหว่างปี 2561 2566 หาคู่ชม เขาบอกว่าเจ้าหน้าที่คนเดิมทั้งสองคนอะไรครับ เขาใช้ความเ****วชาญชำนาญเกี่ยวกับเรื่องของคอมพิวเตอร์ ในการสวมสิทธิ์สมาชิกสหกรณ์เพื่อกู้เงินฉุกเฉิน ไปรายละ 3 แสนบาทและอนุมัติเงินกู้ให้แก่ตนเองด้วยนะพร้อมทั้งมีการทำงบ การเงินอันเป็นเท็จเพื่อปกปิดความผิดมาเป็นระยะเวลา ปีที่ผ่านมาก็เป็นการก่อเหตุจำนวน 6 ปีก่อเหตุไป 260 6 ปี 260 ครั้งไม่สามารถตรวจสอบเจอไม่เจอผ่านไปแล้ว จากการตรวจสอบในผู้ชมฮะตรวจสอบทั้งเอกสารทั้งหลักฐานเกี่ยวกับเรื่องของบัญชีก็พบว่าผู้กระทำผิด อังกฤษ รวมทั้งสิ้นตรวจสอบได้จำนวน โอ้โห 260 ครั้งจำนวนเงิน 74 ล้านบาท ผมเป็นผู้บริหารของสหกรณ์จะทำตัวอย่างไรครับเอามือใส่หัวเลย ประชุมคณะกรรมการดำเนินการสหกรณ์ออมทรัพย์ครูจังหวัดกาฬสินธุ์จำกัด มีมติเป็นเอกฉันท์เมื่อ 25 สิงหาคมปีที่ผ่านมาก็คือ 2560 หลวงพ่อทางวินัยไล่ออกเจ้าหน้าที่ผู้กระทำความผิด รวมทั้งให้มีการดำเนินคดีแล้วก็มอบอำนาจผู้แทนสหกรณ์ไปร้องทุกข์ต่อพนักงานสอบสวนสถานีตำรวจ เมืองกาฬสินธุ์ครับ ดำเนินคดีทั้งทางแพ่งและทางอาญา จับผู้กระทำความผิดอย่างถึงที่สุดในฐานะความผิด เป็นเจ้าหน้าที่ที่เป็นผู้ดูแล ระบบจ่ายเงินกู้สามัญเงินกู้ฉุกเฉินในระบบคอมพิวเตอร์ กระทำการทุจริตต่อหน้าที่เป็นเหตุให้สหกรณ์ได้รับความเสียหายและคดี ยังไม่มีความคืบหน้าเลยครับดังนั้นจึงอยากจะให้ทั้งของคณะกรรมาธิการมีการตั้งคณะทำงานขึ้นมาตรวจสอบคดีดังกล่าวหน่อย งานที่เกี่ยวข้องครับแน่นอนว่าต้องเป็นทางด้านของอธิบดีกรมส่งเสริมสหกรณ์ และสหกรณ์จังหวัดเข้าร่วมประชุมชี้แจงกรณีดังกล่าวด้วยนะฮะ เพื่อที่จะให้เกิดสภาพคล่องของสหกรณ์ในการให้ความช่วยเหลือแก่สมาชิกสหกรณ์ให้ได้มากขึ้น ของคุณธีระชัยครับคุณส้มครับ มีการบอกว่าคณะกรรมาธิการการป้องกันและปราบปรามการทุจริตประพฤติมิชอบ สภาผู้แทนราษฎรสมัยที่แล้ว เมื่อคืนเอาชุดที่ 25 นะฮะ ในทำนองเดียวกัน ซึ่งคณะกรรมาธิการได้ดำเนินการส่งผลการพิจารณาเรื่องดังกล่าวไปยังคณะกรรมการป้องกันและปราบปรามการทุจริตแห่งชาติ และคณะกรรมการป้องกันและปราบปรามการฟอกเงิน ซึ่งก็ได้มีการดำเนินการคดีนี้ไปบ้างแล้วนะครับ ถึงจะมีการรับเรื่องดังกล่าวเข้าสู่การประชุมของคณะกรรมาธิการ ดำเนินการช่วยเหลือต่อไปอีกนางเอกนะครับ ไปกันที่เรื่องเดือดร้อนของพี่น้องประชาชนในจังหวัดพัทลุงนะคะล่าสุดสสสุพัชรีธรรมเพชร จากพรรคประชาธิปัตย์จังหวัดพัทลุงเนี่ยได้มีการพูดถึง 2 ในงานก็คือในส่วนของกระทรวงเกษตรและสหกรณ์ และกระทรวงพาณิชย์ ไปช่วยเหลืออะไรครับเรื่องของสหกรณ์โคนมทั่วประเทศหลังจากที่ดำเนินการแล้วก็ ให้เกิดวิกฤต ในช่วงเวลาหลายปีที่ผ่านมานี้ไปติดตามประเด็นปัญหาดังกล่าวนี้ด้วยกันนะฮะสุพัชรีธรรมเพชรสสพัทลุง ประชาธิปัตย์ ได้กล่าวถึงการขอเพิ่มราคาผลิตภัณฑ์นมโรงเรียนนะครับ ของเกษตรกรผู้เลี้ยงโคนม และสหกรณ์โคนมทั่วประเทศ บอกว่าจากการที่ตัวเองได้รับการเรียกร้อง จากประชาชน ไปยังรัฐบาล ให้ดูแลราคาน้ำมันนมดิบได้ให้กับเกษตรกรผู้เลี้ยงดง และรัฐบาลได้เพิ่มราคาน้ำนมดิบจากราคากิโลกรัมละ 20 บาท เป็นกิโลกรัมละ 22 บาท 75 สตางค์ ปัจจุบันยังมีเกษตรกรโคนมทั่วประเทศ ทั้ง 24 แห่ง ได้มาโรงเรียนที่ตนเอง ขอเพิ่มราคาผลิตภัณฑ์นมโรงเรียน ปัจจุบันรัฐบาลได้ตั้งราคาผลิตภัณฑ์นมถุงไว้ที่ 6 บาท 89 สตางค์ นมกล่อง UHT 883 สตางค์ วัด mosfet พัชรีในระยองด้วยกล่าวว่า ที่ผ่านมาทางสหกรณ์มีการดำเนินการขาดทุนมาอย่างต่อเนื่องเป็นเวลาหลายปีโดยเฉพาะสหกรณ์โคนมจังหวัดพัทลุง ดูแลการผลิตน้ำนมโรงเรียนในภาคใต้หลายจังหวัดเลยทีเดียว ที่ผ่านมาขาดทุนเป็นเงินกว่า 28 ล้านบาทนะครับ ซึ่งทางสหกรณ์เองมีการเรียกประชุมสหกรณ์ทั่วประเทศ มติขอให้รัฐบาลเพิ่มราคาผลิตภัณฑ์นมโรงเรียน 46 สตางค์ ซึ่งจากข้อเรียกร้องดังกล่าว อยากให้ทางกระทรวงเกษตรและสหกรณ์รวมถึงกระทรวงพาณิชย์ แนวทางรัฐบาล โดยเฉพาะนายกรัฐมนตรี จะเป็นการช่วยเหลือพี่น้องเกษตรกรโคนมทั่วประเทศโดยด่วน เพื่อให้สามารถดำเนินการผลิตนมโรงเรียนให้กับลูกหลานคนไทยได้อย่างต่อเนื่องต่อไปด้วยครับ ถึงแม้ว่าการเลือกตั้งใหญ่ที่สหรัฐอเมริกาจะยังมาไม่ถึงนะรอไปก่อน 5 พฤศจิกายนแต่เขามีการเลือกตั้งล่วงหน้ากันแล้วนะผู้ชมในรัฐจอร์เจีย แน่นอนว่าเขามีจดเรื่องของตัวเลขออกมากูก็จะนะว่ามีผู้ออกมาใช้สิทธิ์สูงเป็นประวัติการณ์เลย นี้ เป็นเพราะฉะนั้น มัน ขึ้นอยู่กับ ใครจะชนะด้วยและที่สำคัญคือเวลาไปลงคะแนนเสียงเลือกตั้งเนี่ย เขาไปเลือก ตัวแทนที่จะไปเลือกอีกทีหนึ่งเพราะฉะนั้น ตรงนี้แหละ เขต esophageal มีคณะผู้เลือกตั้งทั้งหมด 16 เสียง มีจำนวนคณะผู้เลือกตั้งมากแล้วพรุ่งนี้ตักๆเพราะว่ามีคนไปใช้สิทธิ์ล่วงหน้าสงสัยจะ ทำงาน ทางลัดเยอะกระดาษไปใช้สิทธิ์ล่วงหน้ากันเยอะ 200 เลยนะเพราะฉะนั้นเขาเริ่ม ลงคะแนนเสียงล่วงหน้ามาตั้งแต่วันที่ 15 แล้ว 2 วันละ เดี๋ยวไปติดตั้งในช่วงท้ายข่าวต่างประเทศครับช่วงนี้ไปพักกันก่อนสักครู่นะคะ ข่าวต่างประเทศครับ ความสนุกและคุณค่าของภูมิปัญญาไทย เราเป็นลูกเรา มีหน้าที่ดูแล อาชีพที่พ่อสร้างไว้ให้มันดีที่สุดเท่าที่เราจะทำได้ ไม่รู้เลย ทุกวันเสาร์เวลา 09:30 น ทางโทรทัศน์รัฐสภาแล้วเจอกันครับ ตามความเคลื่อนไหวต่างประเทศด้วยครับยิ่ง ใกล้การเลือกตั้งประธานาธิบดีครับตอนนี้เกินครึ่งทางโค้งสุดท้ายเรียบร้อยแล้วครับ ไม่เกิน 2 สัปดาห์จากนี้ต้องบอกว่า หายใจรดต้นคอตามโปรต่างๆนะครับบางที่กมลาชนะบางที่ อนุสรณ์ชนะ ดูกันครับโดยเฉพาะอย่างยิ่งในรัฐ state อย่างจอร์เจียครับเขา เปิดให้มีการเลือกตั้งล่วงหน้าเรียบร้อยแล้วแล้วก็มีผู้มาใช้สิทธิ์เลือกตั้งล่วงหน้ามากเป็นประวัติ การขับโดย นาย canceling ครับรองผู้อำนวยการการเลือกตั้งของรัฐจอร์เจียเขาก็ออกมาเปิดเผยครับว่าข้อมูลเบื้องต้นจากคณะกรรมการการเลือกตั้งของรัฐจอร์เจียนะครับ เปิดให้มีการใช้สิทธิ์ล่วงหน้าสำหรับ การลงคะแนนเลือกตั้งประธานาธิบดีในวันที่ 5 พฤศจิกายนนี้ระหว่างธรรมราช ผู้สมัครชิงตำแหน่งประธานาธิบดีจากพรรคเดโมกะกับโดนัลด์ทรัมป์คู่แข่งจากพรรครีพับลิกัน มีผู้มาใช้สิทธิ์ล่วงหน้าแล้วอย่างน้อย 200,000 คนแล้วนะครับ เหมือนอัพจนถึงเวลา 16:00 น ตามเวลาท้องถิ่นหรือประมาณ 3:00 น ของวันพุธ ความเป็นมาของไทยครับเพิ่มขึ้นเกือบ 2 เท่าจากจำนวน 126000 คนในวันแรกของการเลือกตั้งประธานาธิบดีล่วงหน้า ปี 2563 ซึ่งจำนวนผู้มาใช้สิทธิ์เลือกตั้งล่วงหน้าพุ่งขึ้นสูงเป็นประวัติ ปัจจุบันการใช้สิทธิ์เลือกตั้งล่วงหน้าเป็นที่นิยมมากขึ้นในสหรัฐครับข้อมูลจากมหาวิทยาลัยฟลอริดา คำว่า 1 ใน 7 ของผู้ลงคะแนนเลือกตั้งชาวอเมริกันปี 2563 เลือกที่จะใช้สิทธิ์ล่วงหน้าครับทุกคนไปเลือกตั้งล่วงหน้า 1 คนครับไม่ว่าจะเป็นการลงคะแนนผ่านทางไปรษณีย์หรือการเข้ากลุ่มหาด้วยตัวเอง ขณะที่สถิติการใช้สิทธิ์เลือกตั้งล่วงหน้าของชาวอเมริกันในปีนี้สะสมอยู่ที่ราวผ้า 5 ล้านคนแล้วครับทั้งนี้จอร์เจียซึ่งเปิดให้มีการใช้สิทธิ์ล่วงหน้าระหว่างวันที่ 10 5 ตุลาคมถึงพฤศจิกายนนี้มีคะแนนคณะผู้เลือกตั้งทั้งหมด 16 เสียงซึ่งเป็นหนึ่งในกลุ่มชุมชน ของการเลือกตั้งประธานาธิบดีแทบทุกสมัยครับโดย Joe biden ประธานาธิบดีจะประกาศคนปัจจุบันนี้แหละ เลือกตั้งในรัฐนี้เมื่อปี 2563 แล้วก็โดนัลด์ทรัมป์อดีตผู้นำสหรัฐ อัพเดทก็คว้าชัยชนะ รักนี้เหมือนกัน ย้อนกลับไปอีก 4 ปีครับในปี 2559 ข้อมูลจากศูนย์ปฏิบัติการการเลือกตั้งระบุกับว่า ปีนี้ชาวอเมริกันใช้สิทธิ์เลือกตั้งล่วงหน้าแล้วประมาณ 55 ล้านคนทั่วประเทศขณะที่ในปี 2563 มีผู้ลงคะแนนเลือกตั้งล่วงหน้าประมาณ 27 ล้านคนในช่วงเวลาเดียวกัน เนื่องจากผู้มีสิทธิ์เลือกตั้งพยายามหลีกเลี่ยงสถานการณ์เลือกตั้งที่อัดครับ อันนี้ไม่แปลกครับเพราะช่วงนั้นเป็นช่วงระบาดของ covid 19 จอร์เจียกับ อีกบางรักครับเช่น North carolina เพิ่มความเข้มงวดในการลงคะแนนเสียงทางไปรษณีย์ตั้งแต่การเลือกตั้งครั้งที่แล้วครับโดยกำหนดให้ ผู้ที่ตั้ง การลงคะแนนล่วงหน้าต้องแสดงหลักฐานยืนยันตัวตนแล้วก็จำกัดจำนวนสถานที่ที่สามารถ ลง สมบัติคะแนนได้ครับ เนื่องจากว่ารักนี้เขามีปัญหาในเรื่องของความโปร่งใสในเรื่องของการส่งบัตร ไปรษณีย์ลงคะแนนล่วงหน้าแล้วก็การปฏิบัติไปรษณีย์นั่นเองนะครับ ก็ต้องเข้มงวดมากขึ้นครับไปที่การเมืองของญี่ปุ่นกันบ้างครับการเลือกตั้งสสหรือสมาชิกสภาผู้แทนราษฎรของญี่ปุ่นในคราวนี้ มีผู้สมัคร เป็น สตรีมากขึ้นครับ เรื่องน่ายินดีนะครับสำนักข่าวต่างประเทศรายงานจากกรุงโตเกียวประเทศญี่ปุ่นครับว่าสื่อท้องถิ่นหลายแห่งของญี่ปุ่นออกมารายงานครับ เกี่ยวกับจำนวนผู้สมัคร 1344 ทุกคนครับในการเลือกตั้งสมาชิกสภาผู้แทนราษฎรที่จะเกิดขึ้นในวันที่ 27 ตุลาคมนี้ ผู้สมัครหญิง ถึงจำนวน 314 คนคิดเป็นสัดส่วนถึง 23.30 น เปอร์เซ็นต์มากที่สุดเป็นประวัติการณ์ครับแม้หนึ่งในปัจจัยสำคัญของการมีผู้สมัครหญิงร่วมชิงชัยในการเลือกตั้งครั้งนี้มากสุดเป็นประวัติการณ์ก็มาจากการรณรงค์ของนายกรัฐมนตรี ชิบะ อย่างไรก็ตามคณะรัฐมนตรีญี่ปุ่นชุดปัจจุบัน ไปแล้วนะครับมีรัฐมนตรีหญิง เพียง 2 คนเท่านั้นครับทางนี้ก็กำหนดเป้าหมายนะครับให้สัดส่วนผู้รับสมัคร เลือกตั้งเป็นสมาชิกสภาผู้แทนราษฎรเป็นผู้หญิง 35% ในปี 2560 เพิ่มขึ้นจาก 18% เมื่อปี 2560 ตอนนี้ 23.30 นนะครับ ยังไม่ถึงเป้าที่วางไว้แต่เรียกว่าเป็นแนวโน้มที่ดีครับประเทศต่างๆทั่วโลกครับ อยากจะมีผู้นำหญิงอยากจะมีสิทธิ์มีเสียงมีสตรีในการ เป็นกระบอกเสียงของ ประชาชนมากขึ้นไม่ว่าจะเพศไหนไม่ว่าจะเป็นอะไรทุกคนล้วนทำงานเพื่อประชาชนได้บ้านเรา นายกหญิง 2000 ละ ยิ่งลักษณ์ หนึ่งในนั้น คนที่สองคือนายกปัจจุบัน คุณแพทองธารชินวัตรต้องบอกว่าบ้านเราล้ำหน้าญี่ปุ่นไปนิดนึงนะ ญี่ปุ่นยังไม่มีนะเรามีแล้ว พรบมีถึง 7 ท่านผู้หญิงชายในกทมปัจจุบัน ติดตามการทำงานของฝ่ายบริหารแล้วก็ ตามปฏิบัติด้วยเนื่องจากว่า 30 ตุลาคมนี้จะปิดสมัยประชุมนะการประชุมร่วมของรัฐสภาการประชุมสภาผู้แทนราษฎรการประชุมของวุฒิสภา ก็จะพักไปจะกลับมาอีกครั้งหนึ่งสมัยประชุมนั่นก็คือ 12 ธันวาคม 2500 และจะยาวไปถึงวันที่ 10 เมษายนปี 18 กับการประชุมสภาผู้แทนราษฎรหลังรายการของเรากับรายการก่อน ช่วงเวลา 09:00 น นะครับเวลาเข้าห้องข่าวรัฐสภาจะได้เข้าเช้านะครับ อาจารย์รับประสานมืออาจารย์คมกฤษณะเกียรติและทีมงานทุกคน วันนี้ลาไปก่อนครับสวัสดีครับ สวัสดีครับ ดูโทรทัศน์รัฐสภา ช่อง 10 ออนไลน์ใกล้ชิดโหลด PP Channel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ฝึก ASR + PE ห้องข่าวรัฐสภาแชนแนล ข่าวเช้า วันที่ 17 ตุลาคม 2567 เวลา 08.00-09.00 น.</dc:title>
  <dc:creator/>
  <cp:keywords/>
  <dcterms:created xsi:type="dcterms:W3CDTF">2024-10-17T02:23:58Z</dcterms:created>
  <dcterms:modified xsi:type="dcterms:W3CDTF">2024-10-17T02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ตุลาคม 2567 เวลา 08.09 น.</vt:lpwstr>
  </property>
  <property fmtid="{D5CDD505-2E9C-101B-9397-08002B2CF9AE}" pid="3" name="subtitle">
    <vt:lpwstr/>
  </property>
</Properties>
</file>